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52D49" w14:textId="01816BC7" w:rsidR="00CC2689" w:rsidRDefault="005B2E07">
      <w:pPr>
        <w:rPr>
          <w:sz w:val="40"/>
          <w:szCs w:val="40"/>
        </w:rPr>
      </w:pPr>
      <w:r w:rsidRPr="00E7168C">
        <w:rPr>
          <w:b/>
          <w:bCs/>
          <w:sz w:val="40"/>
          <w:szCs w:val="40"/>
        </w:rPr>
        <w:t>ReactJs</w:t>
      </w:r>
      <w:r>
        <w:rPr>
          <w:sz w:val="40"/>
          <w:szCs w:val="40"/>
        </w:rPr>
        <w:t xml:space="preserve"> – ReactJs is a JavaScript library used for building user interfaces. </w:t>
      </w:r>
    </w:p>
    <w:p w14:paraId="5D1062F8" w14:textId="12B37366" w:rsidR="005B2E07" w:rsidRDefault="005B2E07">
      <w:pPr>
        <w:rPr>
          <w:sz w:val="40"/>
          <w:szCs w:val="40"/>
        </w:rPr>
      </w:pPr>
      <w:r>
        <w:rPr>
          <w:sz w:val="40"/>
          <w:szCs w:val="40"/>
        </w:rPr>
        <w:t>It is created/maintained by Facebook.</w:t>
      </w:r>
    </w:p>
    <w:p w14:paraId="105B8886" w14:textId="78CEDBE1" w:rsidR="005B2E07" w:rsidRDefault="005B2E07">
      <w:pPr>
        <w:rPr>
          <w:sz w:val="40"/>
          <w:szCs w:val="40"/>
        </w:rPr>
      </w:pPr>
      <w:r>
        <w:rPr>
          <w:sz w:val="40"/>
          <w:szCs w:val="40"/>
        </w:rPr>
        <w:t>React is used to create single page application (if we want to add or update something on web page then we don’t need to change</w:t>
      </w:r>
      <w:r w:rsidR="00D35740">
        <w:rPr>
          <w:sz w:val="40"/>
          <w:szCs w:val="40"/>
        </w:rPr>
        <w:t>/render</w:t>
      </w:r>
      <w:r>
        <w:rPr>
          <w:sz w:val="40"/>
          <w:szCs w:val="40"/>
        </w:rPr>
        <w:t xml:space="preserve"> whole page, just add or update required section and it will work).</w:t>
      </w:r>
    </w:p>
    <w:p w14:paraId="48CB0551" w14:textId="337505DE" w:rsidR="00E75545" w:rsidRDefault="00E75545">
      <w:pPr>
        <w:rPr>
          <w:sz w:val="40"/>
          <w:szCs w:val="40"/>
        </w:rPr>
      </w:pPr>
      <w:r>
        <w:rPr>
          <w:sz w:val="40"/>
          <w:szCs w:val="40"/>
        </w:rPr>
        <w:t>React working is based on reusable component. (</w:t>
      </w:r>
      <w:r w:rsidR="002C5CF7">
        <w:rPr>
          <w:sz w:val="40"/>
          <w:szCs w:val="40"/>
        </w:rPr>
        <w:t>For</w:t>
      </w:r>
      <w:r>
        <w:rPr>
          <w:sz w:val="40"/>
          <w:szCs w:val="40"/>
        </w:rPr>
        <w:t xml:space="preserve"> ex- suppose you created a component card. And you need to use it at many places in your project. </w:t>
      </w:r>
      <w:r w:rsidR="002C5CF7">
        <w:rPr>
          <w:sz w:val="40"/>
          <w:szCs w:val="40"/>
        </w:rPr>
        <w:t>So,</w:t>
      </w:r>
      <w:r>
        <w:rPr>
          <w:sz w:val="40"/>
          <w:szCs w:val="40"/>
        </w:rPr>
        <w:t xml:space="preserve"> you don’t need to create new card every time, just use that card component).</w:t>
      </w:r>
    </w:p>
    <w:p w14:paraId="2B6EEF6A" w14:textId="59E38036" w:rsidR="00E7168C" w:rsidRDefault="00E7168C">
      <w:pPr>
        <w:rPr>
          <w:sz w:val="40"/>
          <w:szCs w:val="40"/>
        </w:rPr>
      </w:pPr>
    </w:p>
    <w:p w14:paraId="07BA7522" w14:textId="6654B0A0" w:rsidR="00E7168C" w:rsidRDefault="00E7168C">
      <w:pPr>
        <w:rPr>
          <w:sz w:val="40"/>
          <w:szCs w:val="40"/>
        </w:rPr>
      </w:pPr>
      <w:r>
        <w:rPr>
          <w:sz w:val="40"/>
          <w:szCs w:val="40"/>
        </w:rPr>
        <w:t>React work on virtual DOM(document object model). (if we change something in your project, firstly it will change in virtual DOM, then update it in real DOM).</w:t>
      </w:r>
    </w:p>
    <w:p w14:paraId="5A08CC6E" w14:textId="1E978C2D" w:rsidR="00E7168C" w:rsidRDefault="00E7168C">
      <w:pPr>
        <w:rPr>
          <w:sz w:val="40"/>
          <w:szCs w:val="40"/>
        </w:rPr>
      </w:pPr>
    </w:p>
    <w:p w14:paraId="771BAB5E" w14:textId="77777777" w:rsidR="00E7168C" w:rsidRPr="00E7168C" w:rsidRDefault="00E7168C" w:rsidP="00E7168C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sz w:val="40"/>
          <w:szCs w:val="40"/>
        </w:rPr>
        <w:t xml:space="preserve">Note- </w:t>
      </w:r>
      <w:r w:rsidRPr="00E7168C">
        <w:rPr>
          <w:rFonts w:ascii="Segoe UI" w:hAnsi="Segoe UI" w:cs="Segoe UI"/>
          <w:color w:val="333333"/>
        </w:rPr>
        <w:t>DOM stands for </w:t>
      </w:r>
      <w:r w:rsidRPr="00E7168C">
        <w:rPr>
          <w:rFonts w:ascii="Segoe UI" w:hAnsi="Segoe UI" w:cs="Segoe UI"/>
          <w:b/>
          <w:bCs/>
          <w:color w:val="333333"/>
        </w:rPr>
        <w:t>'Document Object Model'.</w:t>
      </w:r>
      <w:r w:rsidRPr="00E7168C">
        <w:rPr>
          <w:rFonts w:ascii="Segoe UI" w:hAnsi="Segoe UI" w:cs="Segoe UI"/>
          <w:color w:val="333333"/>
        </w:rPr>
        <w:t> It is a structured representation of HTML in the webpage or application. It represents the entire UI</w:t>
      </w:r>
      <w:r w:rsidRPr="00E7168C">
        <w:rPr>
          <w:rFonts w:ascii="Segoe UI" w:hAnsi="Segoe UI" w:cs="Segoe UI"/>
          <w:b/>
          <w:bCs/>
          <w:color w:val="333333"/>
        </w:rPr>
        <w:t>(User Interface)</w:t>
      </w:r>
      <w:r w:rsidRPr="00E7168C">
        <w:rPr>
          <w:rFonts w:ascii="Segoe UI" w:hAnsi="Segoe UI" w:cs="Segoe UI"/>
          <w:color w:val="333333"/>
        </w:rPr>
        <w:t> of the </w:t>
      </w:r>
      <w:r w:rsidRPr="00E7168C">
        <w:rPr>
          <w:rFonts w:ascii="Segoe UI" w:hAnsi="Segoe UI" w:cs="Segoe UI"/>
          <w:i/>
          <w:iCs/>
          <w:color w:val="333333"/>
        </w:rPr>
        <w:t>web application as the tree data structure.</w:t>
      </w:r>
    </w:p>
    <w:p w14:paraId="7B8A3C3E" w14:textId="77777777" w:rsidR="00E7168C" w:rsidRPr="00E7168C" w:rsidRDefault="00E7168C" w:rsidP="00E7168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7168C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It is a </w:t>
      </w:r>
      <w:r w:rsidRPr="00E7168C">
        <w:rPr>
          <w:rFonts w:ascii="Segoe UI" w:eastAsia="Times New Roman" w:hAnsi="Segoe UI" w:cs="Segoe UI"/>
          <w:i/>
          <w:iCs/>
          <w:color w:val="333333"/>
          <w:sz w:val="24"/>
          <w:szCs w:val="24"/>
          <w:lang w:eastAsia="en-IN"/>
        </w:rPr>
        <w:t>structural representation of HTML elements</w:t>
      </w:r>
      <w:r w:rsidRPr="00E7168C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 of a web application in simple words.</w:t>
      </w:r>
    </w:p>
    <w:p w14:paraId="36E9699F" w14:textId="5C888E8A" w:rsidR="00E7168C" w:rsidRDefault="00E7168C" w:rsidP="00E7168C">
      <w:pPr>
        <w:rPr>
          <w:sz w:val="40"/>
          <w:szCs w:val="40"/>
        </w:rPr>
      </w:pPr>
      <w:r w:rsidRPr="00E7168C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41871ACB" wp14:editId="690FE070">
            <wp:extent cx="5715000" cy="3581400"/>
            <wp:effectExtent l="0" t="0" r="0" b="0"/>
            <wp:docPr id="1" name="Picture 1" descr="What is Dom in React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Dom in React?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13DBD" w14:textId="5F3A744B" w:rsidR="00E7168C" w:rsidRDefault="00E7168C" w:rsidP="00E7168C">
      <w:pPr>
        <w:rPr>
          <w:sz w:val="40"/>
          <w:szCs w:val="40"/>
        </w:rPr>
      </w:pPr>
    </w:p>
    <w:p w14:paraId="608C4C2B" w14:textId="1A09F6AB" w:rsidR="00E7168C" w:rsidRDefault="002C4395" w:rsidP="00E7168C">
      <w:pPr>
        <w:rPr>
          <w:sz w:val="40"/>
          <w:szCs w:val="40"/>
        </w:rPr>
      </w:pPr>
      <w:r>
        <w:rPr>
          <w:sz w:val="40"/>
          <w:szCs w:val="40"/>
        </w:rPr>
        <w:t>We work on react with HTML,CSS, JavaScript and NodeJs.</w:t>
      </w:r>
    </w:p>
    <w:p w14:paraId="0B48C588" w14:textId="1C91EE75" w:rsidR="00004B01" w:rsidRDefault="00004B01" w:rsidP="00E7168C">
      <w:pPr>
        <w:rPr>
          <w:sz w:val="40"/>
          <w:szCs w:val="40"/>
        </w:rPr>
      </w:pPr>
    </w:p>
    <w:p w14:paraId="2575CB9B" w14:textId="4443F057" w:rsidR="00C25C0F" w:rsidRDefault="00C25C0F" w:rsidP="00E7168C">
      <w:pPr>
        <w:rPr>
          <w:sz w:val="40"/>
          <w:szCs w:val="40"/>
        </w:rPr>
      </w:pPr>
      <w:r w:rsidRPr="00004B01">
        <w:rPr>
          <w:b/>
          <w:bCs/>
          <w:sz w:val="40"/>
          <w:szCs w:val="40"/>
        </w:rPr>
        <w:t>NP</w:t>
      </w:r>
      <w:r>
        <w:rPr>
          <w:b/>
          <w:bCs/>
          <w:sz w:val="40"/>
          <w:szCs w:val="40"/>
        </w:rPr>
        <w:t>X</w:t>
      </w:r>
      <w:r>
        <w:rPr>
          <w:b/>
          <w:bCs/>
          <w:sz w:val="40"/>
          <w:szCs w:val="40"/>
        </w:rPr>
        <w:t xml:space="preserve"> – </w:t>
      </w:r>
      <w:r>
        <w:rPr>
          <w:sz w:val="40"/>
          <w:szCs w:val="40"/>
        </w:rPr>
        <w:t>NPM stands for “</w:t>
      </w:r>
      <w:r w:rsidRPr="00C25C0F">
        <w:rPr>
          <w:sz w:val="40"/>
          <w:szCs w:val="40"/>
        </w:rPr>
        <w:t>Node Package Execute</w:t>
      </w:r>
      <w:r>
        <w:rPr>
          <w:sz w:val="40"/>
          <w:szCs w:val="40"/>
        </w:rPr>
        <w:t>”.</w:t>
      </w:r>
    </w:p>
    <w:p w14:paraId="53C5317F" w14:textId="4F08B844" w:rsidR="00C25C0F" w:rsidRDefault="00004B01" w:rsidP="00E7168C">
      <w:pPr>
        <w:rPr>
          <w:sz w:val="40"/>
          <w:szCs w:val="40"/>
        </w:rPr>
      </w:pPr>
      <w:r w:rsidRPr="00004B01">
        <w:rPr>
          <w:b/>
          <w:bCs/>
          <w:sz w:val="40"/>
          <w:szCs w:val="40"/>
        </w:rPr>
        <w:t>NPM</w:t>
      </w:r>
      <w:r>
        <w:rPr>
          <w:b/>
          <w:bCs/>
          <w:sz w:val="40"/>
          <w:szCs w:val="40"/>
        </w:rPr>
        <w:t xml:space="preserve"> – </w:t>
      </w:r>
      <w:r>
        <w:rPr>
          <w:sz w:val="40"/>
          <w:szCs w:val="40"/>
        </w:rPr>
        <w:t xml:space="preserve">NPM stands for “node package manager”. </w:t>
      </w:r>
    </w:p>
    <w:p w14:paraId="23C2DBF7" w14:textId="51B9AA3E" w:rsidR="00004B01" w:rsidRDefault="00004B01" w:rsidP="00E7168C">
      <w:pPr>
        <w:rPr>
          <w:sz w:val="40"/>
          <w:szCs w:val="40"/>
        </w:rPr>
      </w:pPr>
      <w:r>
        <w:rPr>
          <w:sz w:val="40"/>
          <w:szCs w:val="40"/>
        </w:rPr>
        <w:t>N</w:t>
      </w:r>
      <w:r w:rsidRPr="00004B01">
        <w:rPr>
          <w:sz w:val="40"/>
          <w:szCs w:val="40"/>
        </w:rPr>
        <w:t>pm is the world's largest Software Registry. The registry contains over 800,000 code packages. Open-source developers use npm to share software.</w:t>
      </w:r>
    </w:p>
    <w:p w14:paraId="5AC4E9F5" w14:textId="4F504940" w:rsidR="00004B01" w:rsidRDefault="00004B01" w:rsidP="00E7168C">
      <w:pPr>
        <w:rPr>
          <w:sz w:val="40"/>
          <w:szCs w:val="40"/>
        </w:rPr>
      </w:pPr>
    </w:p>
    <w:p w14:paraId="5616EFA5" w14:textId="19E8BE47" w:rsidR="00004B01" w:rsidRDefault="00004B01" w:rsidP="00E7168C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ll 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npm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packages are defined in files called 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package.jso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.</w:t>
      </w:r>
    </w:p>
    <w:p w14:paraId="05176AE1" w14:textId="77777777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b/>
          <w:bCs/>
          <w:color w:val="000000"/>
          <w:sz w:val="23"/>
          <w:szCs w:val="23"/>
        </w:rPr>
        <w:t>npm</w:t>
      </w:r>
      <w:r>
        <w:rPr>
          <w:rFonts w:ascii="Verdana" w:hAnsi="Verdana"/>
          <w:color w:val="000000"/>
          <w:sz w:val="23"/>
          <w:szCs w:val="23"/>
        </w:rPr>
        <w:t> can manage </w:t>
      </w:r>
      <w:r>
        <w:rPr>
          <w:rFonts w:ascii="Verdana" w:hAnsi="Verdana"/>
          <w:b/>
          <w:bCs/>
          <w:color w:val="000000"/>
          <w:sz w:val="23"/>
          <w:szCs w:val="23"/>
        </w:rPr>
        <w:t>dependencies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6E6BE4F8" w14:textId="77777777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b/>
          <w:bCs/>
          <w:color w:val="000000"/>
          <w:sz w:val="23"/>
          <w:szCs w:val="23"/>
        </w:rPr>
        <w:t>npm</w:t>
      </w:r>
      <w:r>
        <w:rPr>
          <w:rFonts w:ascii="Verdana" w:hAnsi="Verdana"/>
          <w:color w:val="000000"/>
          <w:sz w:val="23"/>
          <w:szCs w:val="23"/>
        </w:rPr>
        <w:t> can (in one command line) install all the dependencies of a project.</w:t>
      </w:r>
    </w:p>
    <w:p w14:paraId="3C3BF6E1" w14:textId="43574178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Dependencies are also defined in </w:t>
      </w:r>
      <w:r>
        <w:rPr>
          <w:rFonts w:ascii="Verdana" w:hAnsi="Verdana"/>
          <w:b/>
          <w:bCs/>
          <w:color w:val="000000"/>
          <w:sz w:val="23"/>
          <w:szCs w:val="23"/>
        </w:rPr>
        <w:t>package.json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057780BF" w14:textId="119DABAA" w:rsidR="00EB4751" w:rsidRDefault="00EB4751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8CF6495" w14:textId="1CDDB1ED" w:rsidR="00831A67" w:rsidRPr="00831A67" w:rsidRDefault="00831A67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32"/>
          <w:szCs w:val="32"/>
        </w:rPr>
      </w:pPr>
      <w:r>
        <w:rPr>
          <w:rFonts w:ascii="Verdana" w:hAnsi="Verdana"/>
          <w:b/>
          <w:bCs/>
          <w:color w:val="000000"/>
          <w:sz w:val="32"/>
          <w:szCs w:val="32"/>
        </w:rPr>
        <w:t>Few important commands-</w:t>
      </w:r>
    </w:p>
    <w:p w14:paraId="22735A25" w14:textId="7FFF9FD8" w:rsidR="00EB4751" w:rsidRDefault="00EB4751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ommand to create a react app in nodejs – “</w:t>
      </w:r>
      <w:r w:rsidRPr="00EB4751">
        <w:rPr>
          <w:rFonts w:ascii="Verdana" w:hAnsi="Verdana"/>
          <w:color w:val="000000"/>
          <w:sz w:val="23"/>
          <w:szCs w:val="23"/>
        </w:rPr>
        <w:t xml:space="preserve">npx create-react-app </w:t>
      </w:r>
      <w:r>
        <w:rPr>
          <w:rFonts w:ascii="Verdana" w:hAnsi="Verdana"/>
          <w:color w:val="000000"/>
          <w:sz w:val="23"/>
          <w:szCs w:val="23"/>
        </w:rPr>
        <w:t>app-name.”</w:t>
      </w:r>
    </w:p>
    <w:p w14:paraId="0ADF83C3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>npm start</w:t>
      </w:r>
    </w:p>
    <w:p w14:paraId="3BCE9107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Starts the development server.</w:t>
      </w:r>
    </w:p>
    <w:p w14:paraId="7E9E946D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</w:p>
    <w:p w14:paraId="24B12677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npm run build</w:t>
      </w:r>
    </w:p>
    <w:p w14:paraId="3B1D694A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Bundles the app into static files for production.</w:t>
      </w:r>
    </w:p>
    <w:p w14:paraId="725D0F5A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</w:p>
    <w:p w14:paraId="7722D6DE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npm test</w:t>
      </w:r>
    </w:p>
    <w:p w14:paraId="0CA41E01" w14:textId="461E6EED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Starts the test runner.</w:t>
      </w:r>
    </w:p>
    <w:p w14:paraId="135450AE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>npm run eject</w:t>
      </w:r>
    </w:p>
    <w:p w14:paraId="24A7D3EB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Removes this tool and copies build dependencies, configuration files</w:t>
      </w:r>
    </w:p>
    <w:p w14:paraId="3928C96B" w14:textId="62D3865B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and scripts into the app directory. If you do this, you can’t go back!</w:t>
      </w:r>
    </w:p>
    <w:p w14:paraId="67D6304A" w14:textId="1F0781EB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4350BFB1" w14:textId="0DCA044A" w:rsidR="004C597A" w:rsidRDefault="00831A67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cd project-name </w:t>
      </w:r>
      <w:r w:rsidR="004C597A">
        <w:rPr>
          <w:rFonts w:ascii="Verdana" w:hAnsi="Verdana"/>
          <w:color w:val="000000"/>
          <w:sz w:val="23"/>
          <w:szCs w:val="23"/>
        </w:rPr>
        <w:t>– to change directory to project name</w:t>
      </w:r>
      <w:r w:rsidR="00D30BF9">
        <w:rPr>
          <w:rFonts w:ascii="Verdana" w:hAnsi="Verdana"/>
          <w:color w:val="000000"/>
          <w:sz w:val="23"/>
          <w:szCs w:val="23"/>
        </w:rPr>
        <w:t>.</w:t>
      </w:r>
    </w:p>
    <w:p w14:paraId="1A1332AC" w14:textId="6CCEE85B" w:rsidR="005F6C2B" w:rsidRPr="005F6C2B" w:rsidRDefault="005F6C2B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trl+C – to terminate the program.</w:t>
      </w:r>
    </w:p>
    <w:p w14:paraId="4C3AE26C" w14:textId="0A0D3596" w:rsidR="00E27A9C" w:rsidRDefault="00E27A9C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37CD61A2" w14:textId="6B443908" w:rsidR="00E27A9C" w:rsidRPr="00E27A9C" w:rsidRDefault="00E27A9C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</w:rPr>
        <w:t>Bootstrap -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1F1F1"/>
        </w:rPr>
        <w:t>Bootstrap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 xml:space="preserve"> is the 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1F1F1"/>
        </w:rPr>
        <w:t>CSS Framework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> for developing responsive and mobile-first websites.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 xml:space="preserve"> It contains predefined styles from CSS</w:t>
      </w:r>
      <w:r w:rsidR="005F5F51">
        <w:rPr>
          <w:rFonts w:ascii="Verdana" w:hAnsi="Verdana"/>
          <w:color w:val="000000"/>
          <w:sz w:val="23"/>
          <w:szCs w:val="23"/>
          <w:shd w:val="clear" w:color="auto" w:fill="F1F1F1"/>
        </w:rPr>
        <w:t>.</w:t>
      </w:r>
    </w:p>
    <w:sectPr w:rsidR="00E27A9C" w:rsidRPr="00E27A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Y0srSwMDQ2NTVR0lEKTi0uzszPAykwrAUAX721QiwAAAA="/>
  </w:docVars>
  <w:rsids>
    <w:rsidRoot w:val="00465FAA"/>
    <w:rsid w:val="00004B01"/>
    <w:rsid w:val="002C4395"/>
    <w:rsid w:val="002C5CF7"/>
    <w:rsid w:val="00465FAA"/>
    <w:rsid w:val="004C597A"/>
    <w:rsid w:val="005B2E07"/>
    <w:rsid w:val="005F5F51"/>
    <w:rsid w:val="005F6C2B"/>
    <w:rsid w:val="00831A67"/>
    <w:rsid w:val="00C25C0F"/>
    <w:rsid w:val="00CC2689"/>
    <w:rsid w:val="00D30BF9"/>
    <w:rsid w:val="00D35740"/>
    <w:rsid w:val="00E27A9C"/>
    <w:rsid w:val="00E7168C"/>
    <w:rsid w:val="00E75545"/>
    <w:rsid w:val="00EB4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E2B2"/>
  <w15:chartTrackingRefBased/>
  <w15:docId w15:val="{C9C0AED8-99EE-453C-AABD-A2478FA5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1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7168C"/>
    <w:rPr>
      <w:b/>
      <w:bCs/>
    </w:rPr>
  </w:style>
  <w:style w:type="character" w:styleId="Emphasis">
    <w:name w:val="Emphasis"/>
    <w:basedOn w:val="DefaultParagraphFont"/>
    <w:uiPriority w:val="20"/>
    <w:qFormat/>
    <w:rsid w:val="00E716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8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Upadhyay</dc:creator>
  <cp:keywords/>
  <dc:description/>
  <cp:lastModifiedBy>Abhishek Upadhyay</cp:lastModifiedBy>
  <cp:revision>34</cp:revision>
  <dcterms:created xsi:type="dcterms:W3CDTF">2022-10-11T06:25:00Z</dcterms:created>
  <dcterms:modified xsi:type="dcterms:W3CDTF">2022-10-11T07:26:00Z</dcterms:modified>
</cp:coreProperties>
</file>